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Max NHI in Transverse Colon vs MES in Rectum and Descending Colo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x NHI in Transverse Colon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t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 and descending col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 and descending col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 and descending col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4T12:55:49Z</dcterms:created>
  <dcterms:modified xsi:type="dcterms:W3CDTF">2023-08-04T12:5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